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b38e9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bac289a-6c70-410f-8148-acec0d0b069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23:31:47Z</dcterms:created>
  <dcterms:modified xsi:type="dcterms:W3CDTF">2023-06-20T2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